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C04E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  <w:bookmarkStart w:id="0" w:name="_GoBack"/>
      <w:bookmarkEnd w:id="0"/>
    </w:p>
    <w:p w14:paraId="03932FF4" w14:textId="77777777" w:rsidR="00003014" w:rsidRPr="006B0880" w:rsidRDefault="009834D6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Dyscalculia – Primary Pupil Checklist</w:t>
      </w:r>
      <w:r w:rsidR="00003014" w:rsidRPr="006B0880">
        <w:rPr>
          <w:b/>
          <w:bCs/>
          <w:color w:val="FFFFFF" w:themeColor="background1"/>
          <w:sz w:val="44"/>
          <w:szCs w:val="44"/>
        </w:rPr>
        <w:t xml:space="preserve"> </w:t>
      </w:r>
    </w:p>
    <w:tbl>
      <w:tblPr>
        <w:tblW w:w="10038" w:type="dxa"/>
        <w:tblInd w:w="-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4"/>
        <w:gridCol w:w="850"/>
        <w:gridCol w:w="824"/>
      </w:tblGrid>
      <w:tr w:rsidR="009834D6" w:rsidRPr="009A61A9" w14:paraId="52A5854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35F49" w14:textId="77777777" w:rsidR="009834D6" w:rsidRPr="00A2349F" w:rsidRDefault="009834D6" w:rsidP="009834D6">
            <w:pPr>
              <w:pStyle w:val="TTTable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Answer yes or no to the following questions, with adult support</w:t>
            </w:r>
            <w:r w:rsidR="00A2349F"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necessar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B3D79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22F83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</w:p>
        </w:tc>
      </w:tr>
      <w:tr w:rsidR="009834D6" w:rsidRPr="009A61A9" w14:paraId="61E5357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733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doing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7C209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ABB0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524EA44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1B64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would like to do a job that involves maths when I leave school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F9BE2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065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24F12A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0BE63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4B53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8728A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06FE2712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F6D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ind mental arithmetic questions difficult to keep up with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2B969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C7FC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DB316DF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D9F1A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eel ill when I know we are going to have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3D7F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D207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7623DDB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1584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can do maths homework without any help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491F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0028A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2450B33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E84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prefer to have an adult working with me in maths less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A8796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05E5B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3FB78D1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8C71C" w14:textId="77777777" w:rsidR="009834D6" w:rsidRPr="00275E0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FB4D7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D8D02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454A3EC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D7CE7" w14:textId="77777777" w:rsidR="008216EA" w:rsidRPr="00275E0A" w:rsidRDefault="008216EA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uptight when I have to do math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DB54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085A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3A0AC5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21746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o maths at home with my parent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7C04F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828C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4DB523D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1385D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f I get a sum wrong I want to know wh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C13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C20DB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6B0B42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2C9E0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lways try my best at maths even when it is difficul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6A7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BF98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5894A52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FBABD5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m worried about getting the answer wro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FBF3A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BF2F5F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1A4718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4FA77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feel sick when it is time for a maths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9766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81339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298D0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4542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y friends think I am good at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D75F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E48E0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9F90CA0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3B09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usually get the answers righ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9638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1CC68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3025C61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6190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put my hand up in class to answer ques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DB4FFA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97FE44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D1139A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EE1C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explaining my answers to other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49A39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16503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6CB94F8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EBC6C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embarrassed if I answer a question wrong in clas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F70E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C9FBB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0FC637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ECBF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aths is my least favourite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4268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C650A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6F7CEDB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341FB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find it hard to understand the teacher’s explanati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2AE37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246E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C302D0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C7A2D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DFE0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7EF32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08B887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3C338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Having counting materials available in maths lessons is really helpful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238B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6501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F0A4E7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F8F6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sometimes try to find ways of avoiding doing maths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D4F9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53204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2067328B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71CD3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Preparing for a maths test makes me anxiou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A1BC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68A3F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4535B7D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AC2F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read getting the results of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6F1C5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6038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</w:tbl>
    <w:p w14:paraId="3CE9C2D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3261"/>
        <w:gridCol w:w="3257"/>
        <w:gridCol w:w="3262"/>
      </w:tblGrid>
      <w:tr w:rsidR="009834D6" w14:paraId="33856663" w14:textId="77777777" w:rsidTr="00741B0B">
        <w:trPr>
          <w:trHeight w:val="416"/>
        </w:trPr>
        <w:tc>
          <w:tcPr>
            <w:tcW w:w="10006" w:type="dxa"/>
            <w:gridSpan w:val="3"/>
          </w:tcPr>
          <w:p w14:paraId="6EE3C83B" w14:textId="77777777" w:rsidR="00275E0A" w:rsidRPr="00741B0B" w:rsidRDefault="00275E0A" w:rsidP="00741B0B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lastRenderedPageBreak/>
              <w:t xml:space="preserve">What </w:t>
            </w:r>
            <w:r w:rsidR="008216EA" w:rsidRPr="0064314F">
              <w:rPr>
                <w:b/>
                <w:bCs/>
              </w:rPr>
              <w:t>are your thoughts about maths</w:t>
            </w:r>
            <w:r w:rsidR="00A2349F" w:rsidRPr="0064314F">
              <w:rPr>
                <w:b/>
                <w:bCs/>
              </w:rPr>
              <w:t xml:space="preserve">?  </w:t>
            </w:r>
            <w:r w:rsidRPr="0064314F">
              <w:rPr>
                <w:b/>
                <w:bCs/>
              </w:rPr>
              <w:t xml:space="preserve">You can circle </w:t>
            </w:r>
            <w:r w:rsidR="00741B0B">
              <w:rPr>
                <w:b/>
                <w:bCs/>
              </w:rPr>
              <w:t xml:space="preserve">or tick </w:t>
            </w:r>
            <w:r w:rsidRPr="0064314F">
              <w:rPr>
                <w:b/>
                <w:bCs/>
              </w:rPr>
              <w:t xml:space="preserve">more than one idea: </w:t>
            </w:r>
          </w:p>
        </w:tc>
      </w:tr>
      <w:tr w:rsidR="00741B0B" w14:paraId="416934D4" w14:textId="77777777" w:rsidTr="0043453A">
        <w:tc>
          <w:tcPr>
            <w:tcW w:w="3335" w:type="dxa"/>
            <w:shd w:val="clear" w:color="auto" w:fill="E8FEFB"/>
          </w:tcPr>
          <w:p w14:paraId="1FB5AD9F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hard.</w:t>
            </w:r>
          </w:p>
        </w:tc>
        <w:tc>
          <w:tcPr>
            <w:tcW w:w="3335" w:type="dxa"/>
            <w:shd w:val="clear" w:color="auto" w:fill="E8FEFB"/>
          </w:tcPr>
          <w:p w14:paraId="17D2757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 xml:space="preserve">I worry about being asked a question in maths. </w:t>
            </w:r>
          </w:p>
        </w:tc>
        <w:tc>
          <w:tcPr>
            <w:tcW w:w="3336" w:type="dxa"/>
            <w:shd w:val="clear" w:color="auto" w:fill="E8FEFB"/>
          </w:tcPr>
          <w:p w14:paraId="7FF0513B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 xml:space="preserve">Having a maths test makes me anxious. </w:t>
            </w:r>
          </w:p>
        </w:tc>
      </w:tr>
      <w:tr w:rsidR="00741B0B" w14:paraId="193729A8" w14:textId="77777777" w:rsidTr="00741B0B">
        <w:tc>
          <w:tcPr>
            <w:tcW w:w="3335" w:type="dxa"/>
          </w:tcPr>
          <w:p w14:paraId="7C1C6E2C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Maths is challenging.</w:t>
            </w:r>
          </w:p>
        </w:tc>
        <w:tc>
          <w:tcPr>
            <w:tcW w:w="3335" w:type="dxa"/>
          </w:tcPr>
          <w:p w14:paraId="69BB80EC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worry in maths lessons.</w:t>
            </w:r>
          </w:p>
        </w:tc>
        <w:tc>
          <w:tcPr>
            <w:tcW w:w="3336" w:type="dxa"/>
          </w:tcPr>
          <w:p w14:paraId="594DD026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interesting.</w:t>
            </w:r>
          </w:p>
        </w:tc>
      </w:tr>
      <w:tr w:rsidR="00741B0B" w14:paraId="790E9567" w14:textId="77777777" w:rsidTr="0043453A">
        <w:tc>
          <w:tcPr>
            <w:tcW w:w="3335" w:type="dxa"/>
            <w:shd w:val="clear" w:color="auto" w:fill="E8FEFB"/>
          </w:tcPr>
          <w:p w14:paraId="7445E26D" w14:textId="77777777" w:rsidR="00741B0B" w:rsidRPr="00741B0B" w:rsidRDefault="00741B0B" w:rsidP="00741B0B">
            <w:pPr>
              <w:jc w:val="center"/>
            </w:pPr>
            <w:r w:rsidRPr="00741B0B">
              <w:t>Maths is helpful in life.</w:t>
            </w:r>
          </w:p>
        </w:tc>
        <w:tc>
          <w:tcPr>
            <w:tcW w:w="3335" w:type="dxa"/>
            <w:shd w:val="clear" w:color="auto" w:fill="E8FEFB"/>
          </w:tcPr>
          <w:p w14:paraId="380C6BFB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People either have a maths brain or not.</w:t>
            </w:r>
          </w:p>
        </w:tc>
        <w:tc>
          <w:tcPr>
            <w:tcW w:w="3336" w:type="dxa"/>
            <w:shd w:val="clear" w:color="auto" w:fill="E8FEFB"/>
          </w:tcPr>
          <w:p w14:paraId="4F9743BD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mysterious.</w:t>
            </w:r>
          </w:p>
        </w:tc>
      </w:tr>
      <w:tr w:rsidR="00741B0B" w14:paraId="1A85A548" w14:textId="77777777" w:rsidTr="00741B0B">
        <w:tc>
          <w:tcPr>
            <w:tcW w:w="3335" w:type="dxa"/>
          </w:tcPr>
          <w:p w14:paraId="3F869843" w14:textId="77777777" w:rsidR="00741B0B" w:rsidRPr="00741B0B" w:rsidRDefault="00741B0B" w:rsidP="00741B0B">
            <w:pPr>
              <w:jc w:val="center"/>
            </w:pPr>
            <w:r w:rsidRPr="00741B0B">
              <w:t>Children need to learn maths to get a good job.</w:t>
            </w:r>
          </w:p>
        </w:tc>
        <w:tc>
          <w:tcPr>
            <w:tcW w:w="3335" w:type="dxa"/>
          </w:tcPr>
          <w:p w14:paraId="298C285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only something smart people can do.</w:t>
            </w:r>
          </w:p>
        </w:tc>
        <w:tc>
          <w:tcPr>
            <w:tcW w:w="3336" w:type="dxa"/>
          </w:tcPr>
          <w:p w14:paraId="00F38D70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something mostly about numbers.</w:t>
            </w:r>
          </w:p>
        </w:tc>
      </w:tr>
      <w:tr w:rsidR="00741B0B" w14:paraId="5FA73FFA" w14:textId="77777777" w:rsidTr="0043453A">
        <w:tc>
          <w:tcPr>
            <w:tcW w:w="3335" w:type="dxa"/>
            <w:shd w:val="clear" w:color="auto" w:fill="E8FEFB"/>
          </w:tcPr>
          <w:p w14:paraId="1422795A" w14:textId="77777777" w:rsidR="00741B0B" w:rsidRPr="00741B0B" w:rsidRDefault="00741B0B" w:rsidP="00741B0B">
            <w:pPr>
              <w:jc w:val="center"/>
            </w:pPr>
            <w:r w:rsidRPr="00741B0B">
              <w:t>I find maths boring.</w:t>
            </w:r>
          </w:p>
        </w:tc>
        <w:tc>
          <w:tcPr>
            <w:tcW w:w="3335" w:type="dxa"/>
            <w:shd w:val="clear" w:color="auto" w:fill="E8FEFB"/>
          </w:tcPr>
          <w:p w14:paraId="09962789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find maths easy.</w:t>
            </w:r>
          </w:p>
        </w:tc>
        <w:tc>
          <w:tcPr>
            <w:tcW w:w="3336" w:type="dxa"/>
            <w:shd w:val="clear" w:color="auto" w:fill="E8FEFB"/>
          </w:tcPr>
          <w:p w14:paraId="60776695" w14:textId="77777777" w:rsidR="00741B0B" w:rsidRPr="00741B0B" w:rsidRDefault="00741B0B" w:rsidP="00741B0B">
            <w:pPr>
              <w:widowControl w:val="0"/>
              <w:jc w:val="center"/>
            </w:pPr>
            <w:r w:rsidRPr="00741B0B">
              <w:rPr>
                <w:bCs/>
              </w:rPr>
              <w:t>I find maths fun.</w:t>
            </w:r>
          </w:p>
        </w:tc>
      </w:tr>
      <w:tr w:rsidR="00741B0B" w14:paraId="60403682" w14:textId="77777777" w:rsidTr="00741B0B">
        <w:tc>
          <w:tcPr>
            <w:tcW w:w="3335" w:type="dxa"/>
          </w:tcPr>
          <w:p w14:paraId="2E4E33E3" w14:textId="77777777" w:rsidR="00741B0B" w:rsidRPr="00741B0B" w:rsidRDefault="00741B0B" w:rsidP="00741B0B">
            <w:pPr>
              <w:jc w:val="center"/>
            </w:pPr>
            <w:r w:rsidRPr="00741B0B">
              <w:t>There are often several ways to work out a maths problem.</w:t>
            </w:r>
          </w:p>
        </w:tc>
        <w:tc>
          <w:tcPr>
            <w:tcW w:w="3335" w:type="dxa"/>
          </w:tcPr>
          <w:p w14:paraId="09294BAF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I find maths lessons enjoyable.</w:t>
            </w:r>
          </w:p>
        </w:tc>
        <w:tc>
          <w:tcPr>
            <w:tcW w:w="3336" w:type="dxa"/>
          </w:tcPr>
          <w:p w14:paraId="10491F3E" w14:textId="77777777" w:rsidR="00741B0B" w:rsidRPr="00741B0B" w:rsidRDefault="00741B0B" w:rsidP="00741B0B">
            <w:pPr>
              <w:widowControl w:val="0"/>
              <w:jc w:val="center"/>
              <w:rPr>
                <w:b/>
                <w:bCs/>
              </w:rPr>
            </w:pPr>
            <w:r w:rsidRPr="00741B0B">
              <w:t>The most important thing in maths is to get the right answer.</w:t>
            </w:r>
          </w:p>
        </w:tc>
      </w:tr>
      <w:tr w:rsidR="009834D6" w14:paraId="08C2AD2F" w14:textId="77777777" w:rsidTr="009834D6">
        <w:tc>
          <w:tcPr>
            <w:tcW w:w="10006" w:type="dxa"/>
            <w:gridSpan w:val="3"/>
          </w:tcPr>
          <w:p w14:paraId="1A7800C8" w14:textId="77777777" w:rsidR="009834D6" w:rsidRPr="0064314F" w:rsidRDefault="00275E0A" w:rsidP="00275E0A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t xml:space="preserve">In maths lessons, what do you find easy?  </w:t>
            </w:r>
          </w:p>
        </w:tc>
      </w:tr>
      <w:tr w:rsidR="009834D6" w14:paraId="737DF9BA" w14:textId="77777777" w:rsidTr="009834D6">
        <w:tc>
          <w:tcPr>
            <w:tcW w:w="10006" w:type="dxa"/>
            <w:gridSpan w:val="3"/>
          </w:tcPr>
          <w:p w14:paraId="2F7AA437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FA980B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EA78B1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C904B9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6B1F12D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9834D6" w14:paraId="7C9C4720" w14:textId="77777777" w:rsidTr="009834D6">
        <w:tc>
          <w:tcPr>
            <w:tcW w:w="10006" w:type="dxa"/>
            <w:gridSpan w:val="3"/>
          </w:tcPr>
          <w:p w14:paraId="42E23F1E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 w:rsidRPr="0064314F">
              <w:rPr>
                <w:b/>
                <w:bCs/>
                <w:szCs w:val="20"/>
              </w:rPr>
              <w:t xml:space="preserve">In maths lessons, what do you find hard?  </w:t>
            </w:r>
            <w:r w:rsidR="00010DEA" w:rsidRPr="0064314F">
              <w:rPr>
                <w:b/>
                <w:bCs/>
                <w:szCs w:val="20"/>
              </w:rPr>
              <w:t>What would you like to get better at?</w:t>
            </w:r>
          </w:p>
        </w:tc>
      </w:tr>
      <w:tr w:rsidR="009834D6" w14:paraId="0ECB990A" w14:textId="77777777" w:rsidTr="009834D6">
        <w:tc>
          <w:tcPr>
            <w:tcW w:w="10006" w:type="dxa"/>
            <w:gridSpan w:val="3"/>
          </w:tcPr>
          <w:p w14:paraId="12617FAD" w14:textId="77777777" w:rsidR="009834D6" w:rsidRDefault="009834D6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416BDCCD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62026CD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216D2D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0A4692A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E6333EC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33BABFDE" w14:textId="77777777" w:rsidR="009834D6" w:rsidRPr="004917CE" w:rsidRDefault="009834D6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9834D6" w:rsidRPr="004917CE" w:rsidSect="00663C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9E692" w14:textId="77777777" w:rsidR="001E6CC3" w:rsidRDefault="001E6CC3">
      <w:pPr>
        <w:spacing w:after="0" w:line="240" w:lineRule="auto"/>
      </w:pPr>
      <w:r>
        <w:separator/>
      </w:r>
    </w:p>
    <w:p w14:paraId="3CAF426F" w14:textId="77777777" w:rsidR="001E6CC3" w:rsidRDefault="001E6CC3"/>
  </w:endnote>
  <w:endnote w:type="continuationSeparator" w:id="0">
    <w:p w14:paraId="1D7A4FF0" w14:textId="77777777" w:rsidR="001E6CC3" w:rsidRDefault="001E6CC3">
      <w:pPr>
        <w:spacing w:after="0" w:line="240" w:lineRule="auto"/>
      </w:pPr>
      <w:r>
        <w:continuationSeparator/>
      </w:r>
    </w:p>
    <w:p w14:paraId="78597E8E" w14:textId="77777777" w:rsidR="001E6CC3" w:rsidRDefault="001E6C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64EB2" w14:textId="77777777" w:rsidR="00D90B16" w:rsidRDefault="00D90B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8354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22A45" w14:textId="69309A2F" w:rsidR="00D90B16" w:rsidRDefault="00D90B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5B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8CA449" w14:textId="77777777" w:rsidR="00A4229C" w:rsidRDefault="00D90B16" w:rsidP="005F487B">
    <w:pPr>
      <w:pStyle w:val="Footer"/>
      <w:jc w:val="left"/>
    </w:pPr>
    <w:r w:rsidRPr="00E02866">
      <w:rPr>
        <w:b/>
      </w:rPr>
      <w:t xml:space="preserve">Kelly, K (2020). Identifying, Assessing and Supporting Learners with Dyscalculia. London: SAGE Publications Ltd.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3E6C" w14:textId="77777777" w:rsidR="00A4229C" w:rsidRDefault="00A4229C">
    <w:pPr>
      <w:pStyle w:val="Footer"/>
    </w:pPr>
  </w:p>
  <w:p w14:paraId="528173A6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4E89DE" w14:textId="77777777" w:rsidR="001E6CC3" w:rsidRDefault="001E6CC3">
      <w:pPr>
        <w:spacing w:after="0" w:line="240" w:lineRule="auto"/>
      </w:pPr>
      <w:r>
        <w:separator/>
      </w:r>
    </w:p>
    <w:p w14:paraId="200BF2A0" w14:textId="77777777" w:rsidR="001E6CC3" w:rsidRDefault="001E6CC3"/>
  </w:footnote>
  <w:footnote w:type="continuationSeparator" w:id="0">
    <w:p w14:paraId="74F000EE" w14:textId="77777777" w:rsidR="001E6CC3" w:rsidRDefault="001E6CC3">
      <w:pPr>
        <w:spacing w:after="0" w:line="240" w:lineRule="auto"/>
      </w:pPr>
      <w:r>
        <w:continuationSeparator/>
      </w:r>
    </w:p>
    <w:p w14:paraId="36609E00" w14:textId="77777777" w:rsidR="001E6CC3" w:rsidRDefault="001E6CC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216CD" w14:textId="77777777" w:rsidR="00D90B16" w:rsidRDefault="00D90B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1B0C9" w14:textId="77777777" w:rsidR="00D90B16" w:rsidRDefault="00D90B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062B8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40A34C2" wp14:editId="5696D92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D03459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7415B5D6" wp14:editId="7FEDB891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DCE8D2F" wp14:editId="580B1D5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AF08648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rQUAGi9vdCwAAAA="/>
  </w:docVars>
  <w:rsids>
    <w:rsidRoot w:val="00FE75C6"/>
    <w:rsid w:val="00003014"/>
    <w:rsid w:val="00010DEA"/>
    <w:rsid w:val="000115CE"/>
    <w:rsid w:val="0002197A"/>
    <w:rsid w:val="00027F0D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E6CC3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E5CBC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453A"/>
    <w:rsid w:val="00437CDC"/>
    <w:rsid w:val="004433B4"/>
    <w:rsid w:val="00464D4F"/>
    <w:rsid w:val="00473095"/>
    <w:rsid w:val="00477474"/>
    <w:rsid w:val="00480B7F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E1DF4"/>
    <w:rsid w:val="005F254D"/>
    <w:rsid w:val="005F487B"/>
    <w:rsid w:val="00634AF7"/>
    <w:rsid w:val="00635B2E"/>
    <w:rsid w:val="0064314F"/>
    <w:rsid w:val="00663CA4"/>
    <w:rsid w:val="00697CCA"/>
    <w:rsid w:val="006A0544"/>
    <w:rsid w:val="006A22E3"/>
    <w:rsid w:val="006A6231"/>
    <w:rsid w:val="006B0880"/>
    <w:rsid w:val="006D49E5"/>
    <w:rsid w:val="0073464B"/>
    <w:rsid w:val="00741B0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B9D"/>
    <w:rsid w:val="007F5E09"/>
    <w:rsid w:val="00814ADC"/>
    <w:rsid w:val="008216EA"/>
    <w:rsid w:val="00830C5F"/>
    <w:rsid w:val="00834A33"/>
    <w:rsid w:val="00837A0F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34D6"/>
    <w:rsid w:val="009844A7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90B16"/>
    <w:rsid w:val="00DB0DC3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807B4"/>
    <w:rsid w:val="00E91BDA"/>
    <w:rsid w:val="00EB5A74"/>
    <w:rsid w:val="00EB64EC"/>
    <w:rsid w:val="00EF138C"/>
    <w:rsid w:val="00F43861"/>
    <w:rsid w:val="00F443E9"/>
    <w:rsid w:val="00F709F4"/>
    <w:rsid w:val="00F71D73"/>
    <w:rsid w:val="00F763B1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77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3" ma:contentTypeDescription="Create a new document." ma:contentTypeScope="" ma:versionID="958b5dd2cd74a1e1d5a4e542bdd7584e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85d9743bf779c80612fe04bbf5bc540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EF8BC-188C-4A57-AFAD-C147EB4C7087}"/>
</file>

<file path=customXml/itemProps2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A737CF-50A0-4AA2-9FF0-A4B64974A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2-03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</Properties>
</file>